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FC5C9" w14:textId="77777777" w:rsidR="00255883" w:rsidRPr="00BE1011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r w:rsidRPr="00BE1011">
        <w:rPr>
          <w:rFonts w:eastAsia="Times New Roman" w:cstheme="minorHAnsi"/>
          <w:b/>
          <w:sz w:val="36"/>
          <w:szCs w:val="20"/>
          <w:lang w:eastAsia="cs-CZ"/>
        </w:rPr>
        <w:t>Verze 6</w:t>
      </w:r>
    </w:p>
    <w:p w14:paraId="7633A355" w14:textId="77777777" w:rsidR="00255883" w:rsidRPr="00BE1011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360DE2B3" w14:textId="343943C6" w:rsidR="00255883" w:rsidRPr="00DB1EF0" w:rsidRDefault="001D318B" w:rsidP="00DB1EF0">
      <w:pPr>
        <w:pStyle w:val="Odstavecseseznamem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Download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an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unknown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sequence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for</w:t>
      </w:r>
      <w:proofErr w:type="spellEnd"/>
      <w:r w:rsidRPr="001D318B">
        <w:rPr>
          <w:rFonts w:eastAsia="Times New Roman" w:cstheme="minorHAnsi"/>
          <w:b/>
          <w:sz w:val="28"/>
          <w:szCs w:val="20"/>
          <w:lang w:eastAsia="cs-CZ"/>
        </w:rPr>
        <w:t xml:space="preserve"> this </w:t>
      </w:r>
      <w:proofErr w:type="spellStart"/>
      <w:r w:rsidRPr="001D318B">
        <w:rPr>
          <w:rFonts w:eastAsia="Times New Roman" w:cstheme="minorHAnsi"/>
          <w:b/>
          <w:sz w:val="28"/>
          <w:szCs w:val="20"/>
          <w:lang w:eastAsia="cs-CZ"/>
        </w:rPr>
        <w:t>version</w:t>
      </w:r>
      <w:proofErr w:type="spellEnd"/>
      <w:r w:rsidR="00BE1011" w:rsidRPr="00DB1EF0">
        <w:rPr>
          <w:rFonts w:eastAsia="Times New Roman" w:cstheme="minorHAnsi"/>
          <w:b/>
          <w:sz w:val="28"/>
          <w:szCs w:val="20"/>
          <w:lang w:eastAsia="cs-CZ"/>
        </w:rPr>
        <w:t>:</w:t>
      </w:r>
    </w:p>
    <w:p w14:paraId="4DBEB961" w14:textId="77777777" w:rsidR="00255883" w:rsidRDefault="00255883" w:rsidP="002558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28DA9B9A" w14:textId="77777777" w:rsidR="009644F0" w:rsidRDefault="00255883" w:rsidP="00BE1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  <w:r w:rsidRPr="00255883">
        <w:rPr>
          <w:rFonts w:ascii="Courier New" w:eastAsia="Times New Roman" w:hAnsi="Courier New" w:cs="Courier New"/>
          <w:sz w:val="20"/>
          <w:szCs w:val="20"/>
          <w:lang w:eastAsia="cs-CZ"/>
        </w:rPr>
        <w:t>CTCTAAACCTTATGACAGAGCAATTGCAAGATTCTGGGCAGACTTTCTGGACAAGAAGTTTTATGAGGCGGGGGCACGCTTATTAATGAGCAAAGGGGAAGCACAGGAGGAAGCGAAGAGAGATGTAATCGAAAACCTGGGAATAATGGAAGGAGCTCTGAAAGAGGTTTCTGGCGGGAAGCCGTATTTCGGGGGAGAAACGTTTGGATTGATAGATATTGCGTTCATACCGTTTACTGCTTGGTTTCTTACCTACGAAACCCTTGGAAACTTCAAGATATCGTTGGATGAGAAGTTTCCAAGGTTGGGGGCGTGGGCTAAGAAATGTATGGAGAGGAAGAGCGTTAGCA</w:t>
      </w:r>
      <w:r>
        <w:rPr>
          <w:rFonts w:ascii="Courier New" w:hAnsi="Courier New" w:cs="Courier New"/>
          <w:color w:val="000000"/>
          <w:sz w:val="20"/>
          <w:szCs w:val="20"/>
        </w:rPr>
        <w:t>CCCGACTGGAAAGCGGGCAGTGAGCGCAACGCAATTAATGTGAGTTAGCTCACTCATTAGGCACCCCAGGCTTTACACTTTATGCTTCCGGCTCGTATGTTGTGTGGAATTGTGAGCGGATAACAATTTCACACAGGAAA</w:t>
      </w:r>
    </w:p>
    <w:p w14:paraId="659022DB" w14:textId="77777777" w:rsidR="00255883" w:rsidRDefault="00255883" w:rsidP="00255883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6CF9B244" w14:textId="515765DA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Determin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f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„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ntamin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“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ith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ny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plasmi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.</w:t>
      </w:r>
    </w:p>
    <w:p w14:paraId="4238DF40" w14:textId="77777777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f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his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ntamin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, "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lean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up" and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rit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lean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in </w:t>
      </w:r>
      <w:r w:rsidRPr="001D318B">
        <w:rPr>
          <w:rFonts w:eastAsia="Times New Roman" w:cstheme="minorHAnsi"/>
          <w:b/>
          <w:bCs/>
          <w:sz w:val="24"/>
          <w:szCs w:val="18"/>
          <w:lang w:eastAsia="cs-CZ"/>
        </w:rPr>
        <w:t xml:space="preserve">FASTA </w:t>
      </w:r>
      <w:proofErr w:type="spellStart"/>
      <w:r w:rsidRPr="001D318B">
        <w:rPr>
          <w:rFonts w:eastAsia="Times New Roman" w:cstheme="minorHAnsi"/>
          <w:b/>
          <w:bCs/>
          <w:sz w:val="24"/>
          <w:szCs w:val="18"/>
          <w:lang w:eastAsia="cs-CZ"/>
        </w:rPr>
        <w:t>form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.</w:t>
      </w:r>
    </w:p>
    <w:p w14:paraId="1AD98088" w14:textId="11CAB4D2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ranslat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nd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in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out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how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long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onges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dentifi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peptide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r>
        <w:rPr>
          <w:rFonts w:eastAsia="Times New Roman" w:cstheme="minorHAnsi"/>
          <w:sz w:val="24"/>
          <w:szCs w:val="18"/>
          <w:lang w:eastAsia="cs-CZ"/>
        </w:rPr>
        <w:t xml:space="preserve">and </w:t>
      </w:r>
      <w:r w:rsidRPr="001D318B">
        <w:rPr>
          <w:rFonts w:eastAsia="Times New Roman" w:cstheme="minorHAnsi"/>
          <w:sz w:val="24"/>
          <w:szCs w:val="18"/>
          <w:lang w:eastAsia="cs-CZ"/>
        </w:rPr>
        <w:t xml:space="preserve">in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ich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reading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ram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(ORF)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ocated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</w:p>
    <w:p w14:paraId="25249290" w14:textId="77777777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Doe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his peptide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encod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a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meaningful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protein?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</w:p>
    <w:p w14:paraId="2EAD926F" w14:textId="649EBD71" w:rsidR="00DB1EF0" w:rsidRDefault="001D318B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1D318B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organism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likely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to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come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1D318B">
        <w:rPr>
          <w:rFonts w:eastAsia="Times New Roman" w:cstheme="minorHAnsi"/>
          <w:sz w:val="24"/>
          <w:szCs w:val="18"/>
          <w:lang w:eastAsia="cs-CZ"/>
        </w:rPr>
        <w:t>from</w:t>
      </w:r>
      <w:proofErr w:type="spellEnd"/>
      <w:r w:rsidRPr="001D318B">
        <w:rPr>
          <w:rFonts w:eastAsia="Times New Roman" w:cstheme="minorHAnsi"/>
          <w:sz w:val="24"/>
          <w:szCs w:val="18"/>
          <w:lang w:eastAsia="cs-CZ"/>
        </w:rPr>
        <w:t>?</w:t>
      </w:r>
    </w:p>
    <w:p w14:paraId="38D67BEE" w14:textId="175D382C" w:rsidR="006A1F87" w:rsidRDefault="006A1F87" w:rsidP="001D318B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</w:p>
    <w:p w14:paraId="4B4104F7" w14:textId="77777777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b/>
          <w:bCs/>
          <w:sz w:val="28"/>
          <w:szCs w:val="20"/>
          <w:lang w:eastAsia="cs-CZ"/>
        </w:rPr>
      </w:pPr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B)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Find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a protein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sequence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called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“SUPERMAN” </w:t>
      </w:r>
      <w:proofErr w:type="spellStart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>from</w:t>
      </w:r>
      <w:proofErr w:type="spellEnd"/>
      <w:r w:rsidRPr="006A1F87">
        <w:rPr>
          <w:rFonts w:eastAsia="Times New Roman" w:cstheme="minorHAnsi"/>
          <w:b/>
          <w:b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>Arabidopsis</w:t>
      </w:r>
      <w:proofErr w:type="spellEnd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i/>
          <w:iCs/>
          <w:sz w:val="28"/>
          <w:szCs w:val="20"/>
          <w:lang w:eastAsia="cs-CZ"/>
        </w:rPr>
        <w:t>thaliana</w:t>
      </w:r>
      <w:proofErr w:type="spellEnd"/>
    </w:p>
    <w:p w14:paraId="18685B2A" w14:textId="1555325E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ha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access</w:t>
      </w:r>
      <w:r>
        <w:rPr>
          <w:rFonts w:eastAsia="Times New Roman" w:cstheme="minorHAnsi"/>
          <w:sz w:val="24"/>
          <w:szCs w:val="18"/>
          <w:lang w:eastAsia="cs-CZ"/>
        </w:rPr>
        <w:t>ion</w:t>
      </w:r>
      <w:proofErr w:type="spellEnd"/>
      <w:r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>
        <w:rPr>
          <w:rFonts w:eastAsia="Times New Roman" w:cstheme="minorHAnsi"/>
          <w:sz w:val="24"/>
          <w:szCs w:val="18"/>
          <w:lang w:eastAsia="cs-CZ"/>
        </w:rPr>
        <w:t>number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nd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functio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of this protein?</w:t>
      </w:r>
    </w:p>
    <w:p w14:paraId="767E1D8A" w14:textId="77777777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ow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many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im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ould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this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b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digested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with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pepsin (pH1.3)?</w:t>
      </w:r>
    </w:p>
    <w:p w14:paraId="5F403BAE" w14:textId="77777777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Do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sequenc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av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ny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obabl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ransmembran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helice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>?</w:t>
      </w:r>
    </w:p>
    <w:p w14:paraId="3E3E687D" w14:textId="77777777" w:rsidR="006A1F87" w:rsidRP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Design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imer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to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detect</w:t>
      </w:r>
      <w:proofErr w:type="spellEnd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 xml:space="preserve"> this gene</w:t>
      </w:r>
      <w:r w:rsidRPr="006A1F87">
        <w:rPr>
          <w:rFonts w:eastAsia="Times New Roman" w:cstheme="minorHAnsi"/>
          <w:sz w:val="24"/>
          <w:szCs w:val="18"/>
          <w:lang w:eastAsia="cs-CZ"/>
        </w:rPr>
        <w:t xml:space="preserve"> (so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a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amplificatio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product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no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longer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an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500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bp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>).</w:t>
      </w:r>
    </w:p>
    <w:p w14:paraId="6E40BA3C" w14:textId="7B3B5AEC" w:rsidR="006A1F87" w:rsidRDefault="006A1F87" w:rsidP="006A1F87">
      <w:pPr>
        <w:pStyle w:val="Odstavecseseznamem"/>
        <w:spacing w:after="0" w:line="360" w:lineRule="auto"/>
        <w:ind w:left="567" w:hanging="283"/>
        <w:rPr>
          <w:rFonts w:eastAsia="Times New Roman" w:cstheme="minorHAnsi"/>
          <w:sz w:val="24"/>
          <w:szCs w:val="18"/>
          <w:lang w:eastAsia="cs-CZ"/>
        </w:rPr>
      </w:pPr>
      <w:r w:rsidRPr="006A1F87">
        <w:rPr>
          <w:rFonts w:eastAsia="Times New Roman" w:cstheme="minorHAnsi"/>
          <w:sz w:val="24"/>
          <w:szCs w:val="18"/>
          <w:lang w:eastAsia="cs-CZ"/>
        </w:rPr>
        <w:t xml:space="preserve">•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Is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sz w:val="24"/>
          <w:szCs w:val="18"/>
          <w:lang w:eastAsia="cs-CZ"/>
        </w:rPr>
        <w:t>ther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a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human</w:t>
      </w:r>
      <w:proofErr w:type="spellEnd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 xml:space="preserve"> </w:t>
      </w:r>
      <w:proofErr w:type="spellStart"/>
      <w:r w:rsidRPr="006A1F87">
        <w:rPr>
          <w:rFonts w:eastAsia="Times New Roman" w:cstheme="minorHAnsi"/>
          <w:b/>
          <w:bCs/>
          <w:sz w:val="24"/>
          <w:szCs w:val="18"/>
          <w:lang w:eastAsia="cs-CZ"/>
        </w:rPr>
        <w:t>homologue</w:t>
      </w:r>
      <w:proofErr w:type="spellEnd"/>
      <w:r w:rsidRPr="006A1F87">
        <w:rPr>
          <w:rFonts w:eastAsia="Times New Roman" w:cstheme="minorHAnsi"/>
          <w:sz w:val="24"/>
          <w:szCs w:val="18"/>
          <w:lang w:eastAsia="cs-CZ"/>
        </w:rPr>
        <w:t xml:space="preserve"> of SUPERMAN?</w:t>
      </w:r>
    </w:p>
    <w:p w14:paraId="5CBC2672" w14:textId="77777777" w:rsidR="001D318B" w:rsidRPr="001D318B" w:rsidRDefault="001D318B" w:rsidP="001D318B">
      <w:pPr>
        <w:pStyle w:val="Odstavecseseznamem"/>
        <w:spacing w:after="0" w:line="360" w:lineRule="auto"/>
        <w:ind w:left="567" w:hanging="283"/>
        <w:rPr>
          <w:rFonts w:cstheme="minorHAnsi"/>
          <w:sz w:val="24"/>
          <w:szCs w:val="18"/>
        </w:rPr>
      </w:pPr>
    </w:p>
    <w:p w14:paraId="6400683E" w14:textId="77777777" w:rsidR="00DB1EF0" w:rsidRPr="00DB1EF0" w:rsidRDefault="00DB1EF0" w:rsidP="00DB1EF0">
      <w:pPr>
        <w:spacing w:after="0" w:line="360" w:lineRule="auto"/>
        <w:rPr>
          <w:rFonts w:cstheme="minorHAnsi"/>
          <w:sz w:val="28"/>
          <w:szCs w:val="20"/>
        </w:rPr>
      </w:pPr>
    </w:p>
    <w:sectPr w:rsidR="00DB1EF0" w:rsidRPr="00DB1E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EzMzc2NTM0NTZT0lEKTi0uzszPAykwqgUA1zFPliwAAAA="/>
  </w:docVars>
  <w:rsids>
    <w:rsidRoot w:val="00255883"/>
    <w:rsid w:val="00035DFD"/>
    <w:rsid w:val="001D318B"/>
    <w:rsid w:val="00255883"/>
    <w:rsid w:val="005A6761"/>
    <w:rsid w:val="00667554"/>
    <w:rsid w:val="006A1F87"/>
    <w:rsid w:val="00895B0C"/>
    <w:rsid w:val="009644F0"/>
    <w:rsid w:val="00AD41F2"/>
    <w:rsid w:val="00BE1011"/>
    <w:rsid w:val="00DB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FE102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3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cp:lastPrinted>2022-04-05T09:41:00Z</cp:lastPrinted>
  <dcterms:created xsi:type="dcterms:W3CDTF">2022-04-05T09:44:00Z</dcterms:created>
  <dcterms:modified xsi:type="dcterms:W3CDTF">2022-04-05T09:44:00Z</dcterms:modified>
</cp:coreProperties>
</file>